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remworth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6"/>
        <w:gridCol w:w="565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eg Smith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8 30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WC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bremworth.co.nz/investor-centr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4E3C61F" w:rsidR="00661C78" w:rsidRDefault="002D5989">
      <w:r>
        <w:rPr>
          <w:noProof/>
        </w:rPr>
        <w:drawing>
          <wp:inline distT="0" distB="0" distL="0" distR="0" wp14:anchorId="0AD62D29" wp14:editId="1D97D56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D5989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1:00Z</dcterms:modified>
</cp:coreProperties>
</file>